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487303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8C6018D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>VANDAL-RESISTANT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>
        <w:rPr>
          <w:rFonts w:eastAsia="Malgun Gothic" w:cs="Arial" w:hint="eastAsia"/>
          <w:b/>
          <w:sz w:val="22"/>
          <w:szCs w:val="22"/>
          <w:lang w:eastAsia="ko-KR"/>
        </w:rPr>
        <w:t>DOME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480928A8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>2 MP NETWORK VANDAL-RESISTANT IR DOME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5C6865B0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48B3A8A8" w:rsidR="004A4F41" w:rsidRDefault="00A5691E" w:rsidP="00B2396B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F07EA9">
        <w:rPr>
          <w:rFonts w:eastAsia="Malgun Gothic" w:cs="Arial" w:hint="eastAsia"/>
          <w:lang w:eastAsia="ko-KR"/>
        </w:rPr>
        <w:t>V</w:t>
      </w:r>
      <w:r w:rsidR="001E00DB">
        <w:rPr>
          <w:rFonts w:eastAsia="Malgun Gothic" w:cs="Arial" w:hint="eastAsia"/>
          <w:lang w:eastAsia="ko-KR"/>
        </w:rPr>
        <w:t>-60</w:t>
      </w:r>
      <w:r w:rsidR="00294D91">
        <w:rPr>
          <w:rFonts w:eastAsia="Malgun Gothic" w:cs="Arial" w:hint="eastAsia"/>
          <w:lang w:eastAsia="ko-KR"/>
        </w:rPr>
        <w:t>2</w:t>
      </w:r>
      <w:r w:rsidR="00B2396B">
        <w:rPr>
          <w:rFonts w:eastAsia="Malgun Gothic" w:cs="Arial"/>
          <w:lang w:eastAsia="ko-KR"/>
        </w:rPr>
        <w:t>1</w:t>
      </w:r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3DB3E155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275DBE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275DBE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0A275544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01443D">
        <w:rPr>
          <w:rFonts w:eastAsia="Malgun Gothic" w:cs="Arial" w:hint="eastAsia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6897816C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>Color: 0.</w:t>
      </w:r>
      <w:r w:rsidR="00CF2B67" w:rsidRPr="00A23694">
        <w:rPr>
          <w:rFonts w:eastAsia="Malgun Gothic" w:cs="Arial" w:hint="eastAsia"/>
          <w:lang w:eastAsia="ko-KR"/>
        </w:rPr>
        <w:t>18</w:t>
      </w:r>
      <w:r w:rsidR="00816BFC">
        <w:rPr>
          <w:rFonts w:cs="Arial"/>
        </w:rPr>
        <w:t>Lux (F</w:t>
      </w:r>
      <w:r w:rsidR="00CF2B67" w:rsidRPr="00A23694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21DD920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294D91">
        <w:rPr>
          <w:rFonts w:eastAsia="Malgun Gothic" w:cs="Arial" w:hint="eastAsia"/>
          <w:sz w:val="20"/>
          <w:lang w:eastAsia="ko-KR"/>
        </w:rPr>
        <w:t>4</w:t>
      </w:r>
      <w:r w:rsidR="00CF2B67" w:rsidRPr="00A23694">
        <w:rPr>
          <w:rFonts w:eastAsia="Malgun Gothic" w:cs="Arial" w:hint="eastAsia"/>
          <w:sz w:val="20"/>
          <w:lang w:eastAsia="ko-KR"/>
        </w:rPr>
        <w:t>mm fixed</w:t>
      </w:r>
    </w:p>
    <w:p w14:paraId="720A0A38" w14:textId="20EC34D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CF2B67" w:rsidRPr="00A23694">
        <w:rPr>
          <w:rFonts w:eastAsia="Malgun Gothic" w:cs="Arial" w:hint="eastAsia"/>
          <w:sz w:val="20"/>
          <w:lang w:eastAsia="ko-KR"/>
        </w:rPr>
        <w:t>2.0</w:t>
      </w:r>
    </w:p>
    <w:p w14:paraId="11282733" w14:textId="188EE34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</w:t>
      </w:r>
      <w:r w:rsidR="00294D91">
        <w:rPr>
          <w:rFonts w:eastAsia="Malgun Gothic" w:cs="Arial" w:hint="eastAsia"/>
          <w:sz w:val="20"/>
          <w:lang w:eastAsia="ko-KR"/>
        </w:rPr>
        <w:t>80</w:t>
      </w:r>
      <w:r>
        <w:rPr>
          <w:rFonts w:cs="Arial"/>
          <w:sz w:val="20"/>
        </w:rPr>
        <w:t xml:space="preserve">° </w:t>
      </w:r>
    </w:p>
    <w:p w14:paraId="7B2F2EBE" w14:textId="737C9C77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</w:t>
      </w:r>
      <w:r w:rsidR="00294D91">
        <w:rPr>
          <w:rFonts w:eastAsia="Malgun Gothic" w:cs="Arial" w:hint="eastAsia"/>
          <w:sz w:val="20"/>
          <w:lang w:eastAsia="ko-KR"/>
        </w:rPr>
        <w:t>43</w:t>
      </w:r>
      <w:r>
        <w:rPr>
          <w:rFonts w:cs="Arial"/>
          <w:sz w:val="20"/>
        </w:rPr>
        <w:t xml:space="preserve">° </w:t>
      </w:r>
    </w:p>
    <w:p w14:paraId="03AD6C88" w14:textId="6F31893C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 xml:space="preserve">: </w:t>
      </w:r>
      <w:r w:rsidR="00294D91" w:rsidRPr="00BB6F00">
        <w:rPr>
          <w:rFonts w:eastAsia="Malgun Gothic" w:cs="Arial" w:hint="eastAsia"/>
          <w:sz w:val="20"/>
          <w:lang w:eastAsia="ko-KR"/>
        </w:rPr>
        <w:t>94</w:t>
      </w:r>
      <w:r w:rsidRPr="00816BFC">
        <w:rPr>
          <w:rFonts w:cs="Arial"/>
          <w:sz w:val="20"/>
        </w:rPr>
        <w:t>°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324D831E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F2B67" w:rsidRPr="00A23694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77ADD699" w14:textId="0A0750B7" w:rsidR="00840B52" w:rsidRPr="002E0F76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PAN/TILT/ROTATE</w:t>
      </w:r>
    </w:p>
    <w:p w14:paraId="630E9B39" w14:textId="4FADE98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Pan / Tilt / Rotate Ran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0° ~ 350° / 0° ~ 67° / 0° ~ 355°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lastRenderedPageBreak/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39E6E87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6CC7C6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6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679EAAC6" w14:textId="77777777" w:rsidR="00DC1E1B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7172EC87" w:rsidR="00816BFC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DC1E1B">
        <w:rPr>
          <w:rFonts w:cs="Arial"/>
          <w:bCs/>
          <w:color w:val="auto"/>
          <w:sz w:val="20"/>
        </w:rPr>
        <w:t>Bitrate Control Method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DC1E1B">
        <w:rPr>
          <w:rFonts w:cs="Arial"/>
          <w:bCs/>
          <w:color w:val="auto"/>
          <w:sz w:val="20"/>
        </w:rPr>
        <w:t>H.264: CBR or VBR, MJPEG</w:t>
      </w:r>
      <w:r w:rsidRPr="00DC1E1B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3EA511C5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509D43B3" w14:textId="6EE8C2A1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Vandal Resistance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K10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0522FEA6" w:rsidR="00816BFC" w:rsidRPr="00816BFC" w:rsidRDefault="00816BFC" w:rsidP="00B2396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B2396B">
        <w:rPr>
          <w:rFonts w:eastAsia="Malgun Gothic" w:cs="Arial"/>
          <w:sz w:val="20"/>
          <w:lang w:eastAsia="ko-KR"/>
        </w:rPr>
        <w:t>Ivory</w:t>
      </w:r>
      <w:bookmarkStart w:id="10" w:name="_GoBack"/>
      <w:bookmarkEnd w:id="10"/>
      <w:r w:rsidRPr="00816BFC">
        <w:rPr>
          <w:rFonts w:eastAsia="Malgun Gothic" w:cs="Arial"/>
          <w:sz w:val="20"/>
          <w:lang w:eastAsia="ko-KR"/>
        </w:rPr>
        <w:t xml:space="preserve"> / Plastic</w:t>
      </w:r>
    </w:p>
    <w:p w14:paraId="62368644" w14:textId="336F59C4" w:rsidR="00816BFC" w:rsidRPr="00816BFC" w:rsidRDefault="00816BFC" w:rsidP="00CF2B6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F2B67" w:rsidRPr="00CF2B67">
        <w:rPr>
          <w:rFonts w:eastAsia="Malgun Gothic" w:cs="Arial" w:hint="eastAsia"/>
          <w:sz w:val="20"/>
          <w:lang w:eastAsia="ko-KR"/>
        </w:rPr>
        <w:t>Ø</w:t>
      </w:r>
      <w:r w:rsidR="00CF2B67" w:rsidRPr="00CF2B67">
        <w:rPr>
          <w:rFonts w:eastAsia="Malgun Gothic" w:cs="Arial"/>
          <w:sz w:val="20"/>
          <w:lang w:eastAsia="ko-KR"/>
        </w:rPr>
        <w:t>120.3 x 91.7mm (Ø4.74" x 3.61")</w:t>
      </w:r>
    </w:p>
    <w:p w14:paraId="617A5D9A" w14:textId="54AF933C" w:rsidR="00816BFC" w:rsidRPr="00816BFC" w:rsidRDefault="00816BFC" w:rsidP="00CF2B6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F2B67" w:rsidRPr="00CF2B67">
        <w:rPr>
          <w:rFonts w:eastAsia="Malgun Gothic" w:cs="Arial"/>
          <w:sz w:val="20"/>
          <w:lang w:eastAsia="ko-KR"/>
        </w:rPr>
        <w:t>395g (0.87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9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7B9035" w14:textId="77777777" w:rsidR="00487303" w:rsidRDefault="00487303">
      <w:r>
        <w:separator/>
      </w:r>
    </w:p>
  </w:endnote>
  <w:endnote w:type="continuationSeparator" w:id="0">
    <w:p w14:paraId="2C456E37" w14:textId="77777777" w:rsidR="00487303" w:rsidRDefault="00487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6D4CD89F" w:rsidR="00E56ADA" w:rsidRPr="00A4243E" w:rsidRDefault="00F07EA9" w:rsidP="00B2396B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V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</w:t>
    </w:r>
    <w:r w:rsidR="00294D91">
      <w:rPr>
        <w:rFonts w:eastAsia="Malgun Gothic" w:hint="eastAsia"/>
        <w:lang w:eastAsia="ko-KR"/>
      </w:rPr>
      <w:t>2</w:t>
    </w:r>
    <w:r w:rsidR="00B2396B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Pr="00F07EA9">
      <w:rPr>
        <w:rFonts w:eastAsia="Malgun Gothic"/>
        <w:lang w:eastAsia="ko-KR"/>
      </w:rPr>
      <w:t>2 MP NETWORK VANDAL-RESISTANT IR DOME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B2396B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6D2EE7" w14:textId="77777777" w:rsidR="00487303" w:rsidRDefault="00487303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534F9E67" w14:textId="77777777" w:rsidR="00487303" w:rsidRDefault="004873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bcwMzE1NzQ1sbBU0lEKTi0uzszPAykwrAUA1xPJ9y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1443D"/>
    <w:rsid w:val="00020A6A"/>
    <w:rsid w:val="00020D3D"/>
    <w:rsid w:val="00023C08"/>
    <w:rsid w:val="00027DA3"/>
    <w:rsid w:val="00032106"/>
    <w:rsid w:val="0003247F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5DBE"/>
    <w:rsid w:val="00276DE1"/>
    <w:rsid w:val="0027796F"/>
    <w:rsid w:val="00283CC1"/>
    <w:rsid w:val="002865F7"/>
    <w:rsid w:val="00294D91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E4609"/>
    <w:rsid w:val="002F194E"/>
    <w:rsid w:val="002F2382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004A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87303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2B4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3992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86AEB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77CF3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694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396B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6F00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502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E0E"/>
    <w:rsid w:val="00CC5429"/>
    <w:rsid w:val="00CD3C4E"/>
    <w:rsid w:val="00CD636E"/>
    <w:rsid w:val="00CE2F07"/>
    <w:rsid w:val="00CE43B0"/>
    <w:rsid w:val="00CE475D"/>
    <w:rsid w:val="00CE6AB8"/>
    <w:rsid w:val="00CF1BAC"/>
    <w:rsid w:val="00CF2B67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1E1B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879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532E3E-5C2A-4169-96DE-42C30548C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34</Words>
  <Characters>14450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951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11:00Z</dcterms:modified>
</cp:coreProperties>
</file>